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Понамар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59622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599140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46811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6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667375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99982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9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25055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96280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37737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818909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82374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620441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43666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Алексей Понамарев</dc:creator>
  <dc:language>ru-RU</dc:language>
  <cp:keywords/>
  <dcterms:created xsi:type="dcterms:W3CDTF">2023-04-07T06:58:16Z</dcterms:created>
  <dcterms:modified xsi:type="dcterms:W3CDTF">2023-04-07T06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